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3C595" w14:textId="77777777" w:rsidR="009A2F41" w:rsidRDefault="009A2F41" w:rsidP="009A2F41">
      <w:pPr>
        <w:pStyle w:val="Heading1"/>
        <w:rPr>
          <w:sz w:val="36"/>
          <w:szCs w:val="36"/>
        </w:rPr>
      </w:pPr>
      <w:bookmarkStart w:id="0" w:name="_GoBack"/>
      <w:bookmarkEnd w:id="0"/>
      <w:r w:rsidRPr="009A2F41">
        <w:rPr>
          <w:sz w:val="36"/>
          <w:szCs w:val="36"/>
        </w:rPr>
        <w:t>Object-Oriented Programming Fundamentals</w:t>
      </w:r>
    </w:p>
    <w:p w14:paraId="1C5FC710" w14:textId="77777777" w:rsidR="009A2F41" w:rsidRPr="009A2F41" w:rsidRDefault="009A2F41" w:rsidP="009A2F41"/>
    <w:p w14:paraId="216473CD" w14:textId="77777777" w:rsidR="00746C9A" w:rsidRDefault="00746C9A" w:rsidP="00015727">
      <w:pPr>
        <w:rPr>
          <w:rFonts w:ascii="Arial" w:hAnsi="Arial" w:cs="Arial"/>
        </w:rPr>
      </w:pPr>
    </w:p>
    <w:p w14:paraId="25BB41C9" w14:textId="77777777" w:rsidR="00015727" w:rsidRPr="00746C9A" w:rsidRDefault="00015727" w:rsidP="00015727">
      <w:pPr>
        <w:rPr>
          <w:rFonts w:ascii="Arial" w:hAnsi="Arial" w:cs="Arial"/>
          <w:b/>
        </w:rPr>
      </w:pPr>
      <w:r w:rsidRPr="00746C9A">
        <w:rPr>
          <w:rFonts w:ascii="Arial" w:hAnsi="Arial" w:cs="Arial"/>
          <w:b/>
        </w:rPr>
        <w:t>Java operator precedence from highest to lowest</w:t>
      </w:r>
    </w:p>
    <w:p w14:paraId="1BD78C58" w14:textId="77777777" w:rsidR="00746C9A" w:rsidRDefault="00746C9A" w:rsidP="00015727">
      <w:pPr>
        <w:rPr>
          <w:rFonts w:ascii="Arial" w:hAnsi="Arial" w:cs="Arial"/>
        </w:rPr>
      </w:pPr>
    </w:p>
    <w:p w14:paraId="372FDB05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+  -  ++  --  !</w:t>
      </w:r>
      <w:r w:rsidRPr="00015727">
        <w:rPr>
          <w:rFonts w:ascii="Arial" w:hAnsi="Arial" w:cs="Arial"/>
        </w:rPr>
        <w:tab/>
        <w:t>(unary operators)</w:t>
      </w:r>
    </w:p>
    <w:p w14:paraId="41F21A7F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*  /  %</w:t>
      </w:r>
    </w:p>
    <w:p w14:paraId="7FEF3F24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+  -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tab/>
        <w:t>(binary +, - operators)</w:t>
      </w:r>
    </w:p>
    <w:p w14:paraId="18565373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&lt;  &gt;  &lt;=  &gt;=</w:t>
      </w:r>
    </w:p>
    <w:p w14:paraId="42CC108F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==  !=</w:t>
      </w:r>
    </w:p>
    <w:p w14:paraId="29A4171E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&amp;&amp;</w:t>
      </w:r>
    </w:p>
    <w:p w14:paraId="17179339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|| </w:t>
      </w:r>
    </w:p>
    <w:p w14:paraId="7E77A375" w14:textId="77777777" w:rsidR="00B55CA8" w:rsidRDefault="00B55CA8" w:rsidP="00015727">
      <w:pPr>
        <w:rPr>
          <w:rFonts w:ascii="Arial" w:hAnsi="Arial" w:cs="Arial"/>
        </w:rPr>
      </w:pPr>
      <w:r>
        <w:rPr>
          <w:rFonts w:ascii="Arial" w:hAnsi="Arial" w:cs="Arial"/>
        </w:rPr>
        <w:t>=</w:t>
      </w:r>
    </w:p>
    <w:p w14:paraId="4EC6B0B8" w14:textId="77777777" w:rsidR="00B55CA8" w:rsidRDefault="00B55CA8" w:rsidP="00015727">
      <w:pPr>
        <w:rPr>
          <w:rFonts w:ascii="Arial" w:hAnsi="Arial" w:cs="Arial"/>
        </w:rPr>
      </w:pPr>
    </w:p>
    <w:p w14:paraId="37766E5E" w14:textId="77777777" w:rsidR="00B55CA8" w:rsidRPr="00015727" w:rsidRDefault="00B55CA8" w:rsidP="00015727">
      <w:pPr>
        <w:rPr>
          <w:rFonts w:ascii="Arial" w:hAnsi="Arial" w:cs="Arial"/>
        </w:rPr>
      </w:pPr>
    </w:p>
    <w:p w14:paraId="5574D8B9" w14:textId="77777777" w:rsidR="00CC33B0" w:rsidRPr="00015727" w:rsidRDefault="00CC33B0" w:rsidP="00015727">
      <w:pPr>
        <w:rPr>
          <w:rFonts w:ascii="Arial" w:hAnsi="Arial" w:cs="Arial"/>
        </w:rPr>
      </w:pPr>
    </w:p>
    <w:p w14:paraId="7EAB2378" w14:textId="77777777" w:rsidR="00015727" w:rsidRPr="00CC33B0" w:rsidRDefault="00015727" w:rsidP="00015727">
      <w:pPr>
        <w:rPr>
          <w:rFonts w:ascii="Arial" w:hAnsi="Arial" w:cs="Arial"/>
          <w:b/>
        </w:rPr>
      </w:pPr>
      <w:r w:rsidRPr="00CC33B0">
        <w:rPr>
          <w:rFonts w:ascii="Arial" w:hAnsi="Arial" w:cs="Arial"/>
          <w:b/>
        </w:rPr>
        <w:t xml:space="preserve">Distribution over relational operators </w:t>
      </w:r>
    </w:p>
    <w:p w14:paraId="067CB2E0" w14:textId="77777777" w:rsidR="00CC33B0" w:rsidRDefault="00CC33B0" w:rsidP="00015727">
      <w:pPr>
        <w:rPr>
          <w:rFonts w:ascii="Arial" w:hAnsi="Arial" w:cs="Arial"/>
        </w:rPr>
      </w:pPr>
    </w:p>
    <w:p w14:paraId="78E6EDA6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gt;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 </w:t>
      </w:r>
      <w:r w:rsidRPr="00015727">
        <w:rPr>
          <w:rFonts w:ascii="Arial" w:hAnsi="Arial" w:cs="Arial"/>
        </w:rPr>
        <w:tab/>
        <w:t>a &lt; b</w:t>
      </w:r>
    </w:p>
    <w:p w14:paraId="4E37F4F0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gt;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  </w:t>
      </w:r>
      <w:r w:rsidR="00CC33B0">
        <w:rPr>
          <w:rFonts w:ascii="Arial" w:hAnsi="Arial" w:cs="Arial"/>
        </w:rPr>
        <w:tab/>
      </w:r>
      <w:r w:rsidRPr="00015727">
        <w:rPr>
          <w:rFonts w:ascii="Arial" w:hAnsi="Arial" w:cs="Arial"/>
        </w:rPr>
        <w:t>a &lt;= b</w:t>
      </w:r>
    </w:p>
    <w:p w14:paraId="53BC69F0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lt;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ab/>
        <w:t>a &gt; b</w:t>
      </w:r>
    </w:p>
    <w:p w14:paraId="7E38F25A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lt;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&gt;= b</w:t>
      </w:r>
    </w:p>
    <w:p w14:paraId="69B6628D" w14:textId="77777777" w:rsidR="00015727" w:rsidRPr="00015727" w:rsidRDefault="00015727" w:rsidP="00015727">
      <w:pPr>
        <w:rPr>
          <w:rFonts w:ascii="Arial" w:hAnsi="Arial" w:cs="Arial"/>
        </w:rPr>
      </w:pPr>
    </w:p>
    <w:p w14:paraId="14EF9ECE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=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!= b</w:t>
      </w:r>
    </w:p>
    <w:p w14:paraId="47AC07AC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!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== b</w:t>
      </w:r>
    </w:p>
    <w:p w14:paraId="2DAF2C39" w14:textId="77777777" w:rsidR="00015727" w:rsidRDefault="00015727" w:rsidP="00015727">
      <w:pPr>
        <w:rPr>
          <w:rFonts w:ascii="Lucida Console" w:hAnsi="Lucida Console" w:cs="Arial"/>
        </w:rPr>
      </w:pPr>
    </w:p>
    <w:p w14:paraId="34405F46" w14:textId="77777777" w:rsidR="00CC33B0" w:rsidRDefault="00CC33B0" w:rsidP="00015727">
      <w:pPr>
        <w:rPr>
          <w:rFonts w:ascii="Arial" w:hAnsi="Arial" w:cs="Arial"/>
          <w:b/>
        </w:rPr>
      </w:pPr>
    </w:p>
    <w:p w14:paraId="2493CEBB" w14:textId="77777777" w:rsidR="00B55CA8" w:rsidRDefault="00B55CA8" w:rsidP="00015727">
      <w:pPr>
        <w:rPr>
          <w:rFonts w:ascii="Arial" w:hAnsi="Arial" w:cs="Arial"/>
          <w:b/>
        </w:rPr>
      </w:pPr>
    </w:p>
    <w:p w14:paraId="556EAEA7" w14:textId="77777777" w:rsidR="00015727" w:rsidRPr="00CC33B0" w:rsidRDefault="00213C07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 Morgan’s law</w:t>
      </w:r>
    </w:p>
    <w:p w14:paraId="122F2AE4" w14:textId="77777777" w:rsidR="00CC33B0" w:rsidRDefault="00CC33B0" w:rsidP="00015727">
      <w:pPr>
        <w:rPr>
          <w:rFonts w:ascii="Arial" w:hAnsi="Arial" w:cs="Arial"/>
        </w:rPr>
      </w:pPr>
    </w:p>
    <w:p w14:paraId="368D27B9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 a &amp;&amp; b)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ab/>
        <w:t>!a || !b</w:t>
      </w:r>
    </w:p>
    <w:p w14:paraId="6039B534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|| b)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!a &amp;&amp; !b</w:t>
      </w:r>
    </w:p>
    <w:p w14:paraId="20E9734B" w14:textId="77777777" w:rsidR="00CC33B0" w:rsidRDefault="00CC33B0" w:rsidP="00015727">
      <w:pPr>
        <w:rPr>
          <w:rFonts w:ascii="Arial" w:hAnsi="Arial" w:cs="Arial"/>
        </w:rPr>
      </w:pPr>
    </w:p>
    <w:p w14:paraId="36F8D133" w14:textId="77777777" w:rsidR="00CC33B0" w:rsidRDefault="00CC33B0" w:rsidP="00015727">
      <w:pPr>
        <w:rPr>
          <w:rFonts w:ascii="Arial" w:hAnsi="Arial" w:cs="Arial"/>
          <w:b/>
        </w:rPr>
      </w:pPr>
    </w:p>
    <w:p w14:paraId="027E59EA" w14:textId="77777777" w:rsidR="00CC59E6" w:rsidRPr="00CC59E6" w:rsidRDefault="00CC59E6" w:rsidP="00CC59E6">
      <w:pPr>
        <w:rPr>
          <w:rFonts w:ascii="Arial" w:hAnsi="Arial" w:cs="Arial"/>
        </w:rPr>
      </w:pPr>
    </w:p>
    <w:p w14:paraId="444C04F4" w14:textId="77777777" w:rsidR="00CC59E6" w:rsidRDefault="00CC59E6" w:rsidP="00CC59E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2"/>
        <w:gridCol w:w="1773"/>
        <w:gridCol w:w="5359"/>
      </w:tblGrid>
      <w:tr w:rsidR="00CC59E6" w14:paraId="34807A43" w14:textId="77777777" w:rsidTr="00A260AC">
        <w:tc>
          <w:tcPr>
            <w:tcW w:w="1368" w:type="dxa"/>
            <w:shd w:val="clear" w:color="auto" w:fill="auto"/>
          </w:tcPr>
          <w:p w14:paraId="3366DF28" w14:textId="77777777" w:rsidR="00CC59E6" w:rsidRPr="00A260AC" w:rsidRDefault="00CC59E6" w:rsidP="00A260AC">
            <w:pPr>
              <w:jc w:val="center"/>
              <w:rPr>
                <w:rFonts w:ascii="Arial" w:hAnsi="Arial" w:cs="Arial"/>
                <w:b/>
              </w:rPr>
            </w:pPr>
            <w:r w:rsidRPr="00A260AC">
              <w:rPr>
                <w:rFonts w:ascii="Arial" w:hAnsi="Arial" w:cs="Arial"/>
                <w:b/>
              </w:rPr>
              <w:t>Operator</w:t>
            </w:r>
          </w:p>
        </w:tc>
        <w:tc>
          <w:tcPr>
            <w:tcW w:w="1800" w:type="dxa"/>
            <w:shd w:val="clear" w:color="auto" w:fill="auto"/>
          </w:tcPr>
          <w:p w14:paraId="0C8BDC33" w14:textId="77777777" w:rsidR="00CC59E6" w:rsidRPr="00A260AC" w:rsidRDefault="00CC59E6" w:rsidP="00A260AC">
            <w:pPr>
              <w:jc w:val="center"/>
              <w:rPr>
                <w:rFonts w:ascii="Arial" w:hAnsi="Arial" w:cs="Arial"/>
                <w:b/>
              </w:rPr>
            </w:pPr>
            <w:r w:rsidRPr="00A260AC">
              <w:rPr>
                <w:rFonts w:ascii="Arial" w:hAnsi="Arial" w:cs="Arial"/>
                <w:b/>
              </w:rPr>
              <w:t>Operand type</w:t>
            </w:r>
          </w:p>
        </w:tc>
        <w:tc>
          <w:tcPr>
            <w:tcW w:w="5552" w:type="dxa"/>
            <w:shd w:val="clear" w:color="auto" w:fill="auto"/>
          </w:tcPr>
          <w:p w14:paraId="6C8B3BC2" w14:textId="77777777" w:rsidR="00CC59E6" w:rsidRPr="00A260AC" w:rsidRDefault="00CC59E6" w:rsidP="00CC59E6">
            <w:pPr>
              <w:rPr>
                <w:rFonts w:ascii="Arial" w:hAnsi="Arial" w:cs="Arial"/>
                <w:b/>
              </w:rPr>
            </w:pPr>
            <w:r w:rsidRPr="00A260AC">
              <w:rPr>
                <w:rFonts w:ascii="Arial" w:hAnsi="Arial" w:cs="Arial"/>
                <w:b/>
              </w:rPr>
              <w:t>Result</w:t>
            </w:r>
          </w:p>
        </w:tc>
      </w:tr>
      <w:tr w:rsidR="00CC59E6" w14:paraId="7DF7E64B" w14:textId="77777777" w:rsidTr="00A260AC">
        <w:tc>
          <w:tcPr>
            <w:tcW w:w="1368" w:type="dxa"/>
            <w:shd w:val="clear" w:color="auto" w:fill="auto"/>
          </w:tcPr>
          <w:p w14:paraId="3FDF2EB0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&amp;&amp;</w:t>
            </w:r>
          </w:p>
        </w:tc>
        <w:tc>
          <w:tcPr>
            <w:tcW w:w="1800" w:type="dxa"/>
            <w:shd w:val="clear" w:color="auto" w:fill="auto"/>
          </w:tcPr>
          <w:p w14:paraId="700EE150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proofErr w:type="spellStart"/>
            <w:r w:rsidRPr="00A260AC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05E6AFEE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Boolean ‘and’ with short circuit evaluation</w:t>
            </w:r>
          </w:p>
        </w:tc>
      </w:tr>
      <w:tr w:rsidR="00CC59E6" w14:paraId="22791C3D" w14:textId="77777777" w:rsidTr="00A260AC">
        <w:tc>
          <w:tcPr>
            <w:tcW w:w="1368" w:type="dxa"/>
            <w:shd w:val="clear" w:color="auto" w:fill="auto"/>
          </w:tcPr>
          <w:p w14:paraId="2A4ACB3A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&amp;</w:t>
            </w:r>
          </w:p>
        </w:tc>
        <w:tc>
          <w:tcPr>
            <w:tcW w:w="1800" w:type="dxa"/>
            <w:shd w:val="clear" w:color="auto" w:fill="auto"/>
          </w:tcPr>
          <w:p w14:paraId="12632CD7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proofErr w:type="spellStart"/>
            <w:r w:rsidRPr="00A260AC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01BBF380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Boolean ‘and’ with complete evaluation</w:t>
            </w:r>
          </w:p>
        </w:tc>
      </w:tr>
      <w:tr w:rsidR="00CC59E6" w14:paraId="689D5080" w14:textId="77777777" w:rsidTr="00A260AC">
        <w:tc>
          <w:tcPr>
            <w:tcW w:w="1368" w:type="dxa"/>
            <w:shd w:val="clear" w:color="auto" w:fill="auto"/>
          </w:tcPr>
          <w:p w14:paraId="1B3D267C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&amp;</w:t>
            </w:r>
          </w:p>
        </w:tc>
        <w:tc>
          <w:tcPr>
            <w:tcW w:w="1800" w:type="dxa"/>
            <w:shd w:val="clear" w:color="auto" w:fill="auto"/>
          </w:tcPr>
          <w:p w14:paraId="13FA10C2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7B618E4E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Bitwise ‘and’</w:t>
            </w:r>
          </w:p>
        </w:tc>
      </w:tr>
      <w:tr w:rsidR="00CC59E6" w14:paraId="47F20F2E" w14:textId="77777777" w:rsidTr="00A260AC">
        <w:tc>
          <w:tcPr>
            <w:tcW w:w="1368" w:type="dxa"/>
            <w:shd w:val="clear" w:color="auto" w:fill="auto"/>
          </w:tcPr>
          <w:p w14:paraId="76263C9A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||</w:t>
            </w:r>
          </w:p>
        </w:tc>
        <w:tc>
          <w:tcPr>
            <w:tcW w:w="1800" w:type="dxa"/>
            <w:shd w:val="clear" w:color="auto" w:fill="auto"/>
          </w:tcPr>
          <w:p w14:paraId="33EFD4AF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proofErr w:type="spellStart"/>
            <w:r w:rsidRPr="00A260AC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12BF176B" w14:textId="77777777" w:rsidR="00CC59E6" w:rsidRPr="00A260AC" w:rsidRDefault="00CC59E6" w:rsidP="00FF3E88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Boolean ‘or’ with short circuit evaluation</w:t>
            </w:r>
          </w:p>
        </w:tc>
      </w:tr>
      <w:tr w:rsidR="00CC59E6" w14:paraId="61827A23" w14:textId="77777777" w:rsidTr="00A260AC">
        <w:tc>
          <w:tcPr>
            <w:tcW w:w="1368" w:type="dxa"/>
            <w:shd w:val="clear" w:color="auto" w:fill="auto"/>
          </w:tcPr>
          <w:p w14:paraId="2C3D311A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|</w:t>
            </w:r>
          </w:p>
        </w:tc>
        <w:tc>
          <w:tcPr>
            <w:tcW w:w="1800" w:type="dxa"/>
            <w:shd w:val="clear" w:color="auto" w:fill="auto"/>
          </w:tcPr>
          <w:p w14:paraId="429180AC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proofErr w:type="spellStart"/>
            <w:r w:rsidRPr="00A260AC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6302123C" w14:textId="77777777" w:rsidR="00CC59E6" w:rsidRPr="00A260AC" w:rsidRDefault="00CC59E6" w:rsidP="00FF3E88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Boolean ‘or’ with complete evaluation</w:t>
            </w:r>
          </w:p>
        </w:tc>
      </w:tr>
      <w:tr w:rsidR="00CC59E6" w14:paraId="7661B36E" w14:textId="77777777" w:rsidTr="00A260AC">
        <w:tc>
          <w:tcPr>
            <w:tcW w:w="1368" w:type="dxa"/>
            <w:shd w:val="clear" w:color="auto" w:fill="auto"/>
          </w:tcPr>
          <w:p w14:paraId="65947198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|</w:t>
            </w:r>
          </w:p>
        </w:tc>
        <w:tc>
          <w:tcPr>
            <w:tcW w:w="1800" w:type="dxa"/>
            <w:shd w:val="clear" w:color="auto" w:fill="auto"/>
          </w:tcPr>
          <w:p w14:paraId="0AD6CF1B" w14:textId="77777777" w:rsidR="00CC59E6" w:rsidRPr="00A260AC" w:rsidRDefault="00CC59E6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6DD3EE16" w14:textId="77777777" w:rsidR="00CC59E6" w:rsidRPr="00A260AC" w:rsidRDefault="00CC59E6" w:rsidP="00FF3E88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Bitwise ‘or’</w:t>
            </w:r>
          </w:p>
        </w:tc>
      </w:tr>
      <w:tr w:rsidR="001E60E2" w14:paraId="059F4647" w14:textId="77777777" w:rsidTr="00A260AC">
        <w:tc>
          <w:tcPr>
            <w:tcW w:w="1368" w:type="dxa"/>
            <w:shd w:val="clear" w:color="auto" w:fill="auto"/>
          </w:tcPr>
          <w:p w14:paraId="1D2D8377" w14:textId="77777777" w:rsidR="001E60E2" w:rsidRPr="00A260AC" w:rsidRDefault="001E60E2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^</w:t>
            </w:r>
          </w:p>
        </w:tc>
        <w:tc>
          <w:tcPr>
            <w:tcW w:w="1800" w:type="dxa"/>
            <w:shd w:val="clear" w:color="auto" w:fill="auto"/>
          </w:tcPr>
          <w:p w14:paraId="7619337C" w14:textId="77777777" w:rsidR="001E60E2" w:rsidRPr="00A260AC" w:rsidRDefault="001E60E2" w:rsidP="00CC59E6">
            <w:pPr>
              <w:rPr>
                <w:rFonts w:ascii="Arial" w:hAnsi="Arial" w:cs="Arial"/>
              </w:rPr>
            </w:pPr>
            <w:proofErr w:type="spellStart"/>
            <w:r w:rsidRPr="00A260AC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3FD91249" w14:textId="77777777" w:rsidR="001E60E2" w:rsidRPr="00A260AC" w:rsidRDefault="001E60E2" w:rsidP="00FF3E88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Boolean XOR</w:t>
            </w:r>
          </w:p>
        </w:tc>
      </w:tr>
      <w:tr w:rsidR="001E60E2" w14:paraId="4DBB086F" w14:textId="77777777" w:rsidTr="00A260AC">
        <w:tc>
          <w:tcPr>
            <w:tcW w:w="1368" w:type="dxa"/>
            <w:shd w:val="clear" w:color="auto" w:fill="auto"/>
          </w:tcPr>
          <w:p w14:paraId="4A57B768" w14:textId="77777777" w:rsidR="001E60E2" w:rsidRPr="00A260AC" w:rsidRDefault="001E60E2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^</w:t>
            </w:r>
          </w:p>
        </w:tc>
        <w:tc>
          <w:tcPr>
            <w:tcW w:w="1800" w:type="dxa"/>
            <w:shd w:val="clear" w:color="auto" w:fill="auto"/>
          </w:tcPr>
          <w:p w14:paraId="2223F1AA" w14:textId="77777777" w:rsidR="001E60E2" w:rsidRPr="00A260AC" w:rsidRDefault="001E60E2" w:rsidP="00CC59E6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57FADB47" w14:textId="77777777" w:rsidR="001E60E2" w:rsidRPr="00A260AC" w:rsidRDefault="001E60E2" w:rsidP="00FF3E88">
            <w:pPr>
              <w:rPr>
                <w:rFonts w:ascii="Arial" w:hAnsi="Arial" w:cs="Arial"/>
              </w:rPr>
            </w:pPr>
            <w:r w:rsidRPr="00A260AC">
              <w:rPr>
                <w:rFonts w:ascii="Arial" w:hAnsi="Arial" w:cs="Arial"/>
              </w:rPr>
              <w:t>Bitwise XOR</w:t>
            </w:r>
          </w:p>
        </w:tc>
      </w:tr>
    </w:tbl>
    <w:p w14:paraId="1B3F7BC5" w14:textId="77777777" w:rsidR="00AC71E1" w:rsidRDefault="00AC71E1" w:rsidP="00B55CA8"/>
    <w:p w14:paraId="6D7BE831" w14:textId="77777777" w:rsidR="00AC71E1" w:rsidRDefault="00AC71E1" w:rsidP="00AC71E1">
      <w:pPr>
        <w:ind w:left="360"/>
      </w:pPr>
    </w:p>
    <w:sectPr w:rsidR="00AC71E1" w:rsidSect="001D427B">
      <w:footerReference w:type="even" r:id="rId7"/>
      <w:pgSz w:w="11906" w:h="16838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AE08F" w14:textId="77777777" w:rsidR="003D2959" w:rsidRDefault="003D2959">
      <w:r>
        <w:separator/>
      </w:r>
    </w:p>
  </w:endnote>
  <w:endnote w:type="continuationSeparator" w:id="0">
    <w:p w14:paraId="51CD3E60" w14:textId="77777777" w:rsidR="003D2959" w:rsidRDefault="003D2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3AE94B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14A95A" w14:textId="77777777" w:rsidR="00C10AC7" w:rsidRDefault="00C10A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76CD9" w14:textId="77777777" w:rsidR="003D2959" w:rsidRDefault="003D2959">
      <w:r>
        <w:separator/>
      </w:r>
    </w:p>
  </w:footnote>
  <w:footnote w:type="continuationSeparator" w:id="0">
    <w:p w14:paraId="18E58428" w14:textId="77777777" w:rsidR="003D2959" w:rsidRDefault="003D29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73CE7B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1D904719"/>
    <w:multiLevelType w:val="hybridMultilevel"/>
    <w:tmpl w:val="AA168772"/>
    <w:lvl w:ilvl="0" w:tplc="913650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2B6094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A306AD0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AA08F1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AC8D44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16A857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DBC7C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DAEDBA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66A092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5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8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AA4E71"/>
    <w:multiLevelType w:val="hybridMultilevel"/>
    <w:tmpl w:val="F8BA9D2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2F2AC6"/>
    <w:multiLevelType w:val="hybridMultilevel"/>
    <w:tmpl w:val="3820B088"/>
    <w:lvl w:ilvl="0" w:tplc="07DA849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45AEC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C7CCF6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1C897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588CD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EB6C04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2D219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0880C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FEE1E7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4" w15:restartNumberingAfterBreak="0">
    <w:nsid w:val="76392E08"/>
    <w:multiLevelType w:val="hybridMultilevel"/>
    <w:tmpl w:val="6EB0C22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10"/>
  </w:num>
  <w:num w:numId="5">
    <w:abstractNumId w:val="2"/>
  </w:num>
  <w:num w:numId="6">
    <w:abstractNumId w:val="3"/>
  </w:num>
  <w:num w:numId="7">
    <w:abstractNumId w:val="8"/>
  </w:num>
  <w:num w:numId="8">
    <w:abstractNumId w:val="11"/>
  </w:num>
  <w:num w:numId="9">
    <w:abstractNumId w:val="15"/>
  </w:num>
  <w:num w:numId="10">
    <w:abstractNumId w:val="9"/>
  </w:num>
  <w:num w:numId="11">
    <w:abstractNumId w:val="1"/>
  </w:num>
  <w:num w:numId="12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4"/>
        </w:rPr>
      </w:lvl>
    </w:lvlOverride>
  </w:num>
  <w:num w:numId="13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8"/>
        </w:rPr>
      </w:lvl>
    </w:lvlOverride>
  </w:num>
  <w:num w:numId="14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1"/>
        </w:rPr>
      </w:lvl>
    </w:lvlOverride>
  </w:num>
  <w:num w:numId="15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4"/>
        </w:rPr>
      </w:lvl>
    </w:lvlOverride>
  </w:num>
  <w:num w:numId="16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18"/>
        </w:rPr>
      </w:lvl>
    </w:lvlOverride>
  </w:num>
  <w:num w:numId="17">
    <w:abstractNumId w:val="12"/>
  </w:num>
  <w:num w:numId="18">
    <w:abstractNumId w:val="14"/>
  </w:num>
  <w:num w:numId="19">
    <w:abstractNumId w:val="4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DA0MLU0NTAyMTNQ0lEKTi0uzszPAykwrAUAEHJieiwAAAA="/>
  </w:docVars>
  <w:rsids>
    <w:rsidRoot w:val="009A2F41"/>
    <w:rsid w:val="00010DA8"/>
    <w:rsid w:val="00015727"/>
    <w:rsid w:val="000203CC"/>
    <w:rsid w:val="000B4955"/>
    <w:rsid w:val="000E320A"/>
    <w:rsid w:val="0010069F"/>
    <w:rsid w:val="00102047"/>
    <w:rsid w:val="001222D5"/>
    <w:rsid w:val="00130E7A"/>
    <w:rsid w:val="001322CE"/>
    <w:rsid w:val="0014385E"/>
    <w:rsid w:val="00155336"/>
    <w:rsid w:val="00165CF9"/>
    <w:rsid w:val="00177551"/>
    <w:rsid w:val="0019341D"/>
    <w:rsid w:val="00197C89"/>
    <w:rsid w:val="001D427B"/>
    <w:rsid w:val="001E60E2"/>
    <w:rsid w:val="00213C07"/>
    <w:rsid w:val="002159B4"/>
    <w:rsid w:val="00251A6A"/>
    <w:rsid w:val="0027611C"/>
    <w:rsid w:val="00284847"/>
    <w:rsid w:val="00290204"/>
    <w:rsid w:val="00290310"/>
    <w:rsid w:val="002B3488"/>
    <w:rsid w:val="002F4C22"/>
    <w:rsid w:val="003421F0"/>
    <w:rsid w:val="00342D5C"/>
    <w:rsid w:val="00361AE1"/>
    <w:rsid w:val="0036785B"/>
    <w:rsid w:val="003C3EC5"/>
    <w:rsid w:val="003D2959"/>
    <w:rsid w:val="004261DF"/>
    <w:rsid w:val="00431736"/>
    <w:rsid w:val="0043458A"/>
    <w:rsid w:val="00454E7F"/>
    <w:rsid w:val="00474DE0"/>
    <w:rsid w:val="00475F56"/>
    <w:rsid w:val="004857E6"/>
    <w:rsid w:val="004925C3"/>
    <w:rsid w:val="004B1D6A"/>
    <w:rsid w:val="004D30BB"/>
    <w:rsid w:val="00537AE1"/>
    <w:rsid w:val="0059612F"/>
    <w:rsid w:val="005B79BE"/>
    <w:rsid w:val="005E49C9"/>
    <w:rsid w:val="00605841"/>
    <w:rsid w:val="00615FF5"/>
    <w:rsid w:val="00636F8E"/>
    <w:rsid w:val="00642EF1"/>
    <w:rsid w:val="006605E4"/>
    <w:rsid w:val="006961AA"/>
    <w:rsid w:val="006A20D0"/>
    <w:rsid w:val="006A6006"/>
    <w:rsid w:val="006B70B5"/>
    <w:rsid w:val="006B7186"/>
    <w:rsid w:val="006B7DAB"/>
    <w:rsid w:val="006E39A6"/>
    <w:rsid w:val="00735068"/>
    <w:rsid w:val="00741AEA"/>
    <w:rsid w:val="00746C9A"/>
    <w:rsid w:val="00753F54"/>
    <w:rsid w:val="00765C97"/>
    <w:rsid w:val="00786B20"/>
    <w:rsid w:val="007944CB"/>
    <w:rsid w:val="00797B58"/>
    <w:rsid w:val="007C5D0D"/>
    <w:rsid w:val="007E10D2"/>
    <w:rsid w:val="007F5B8F"/>
    <w:rsid w:val="00815F29"/>
    <w:rsid w:val="00871814"/>
    <w:rsid w:val="0090544A"/>
    <w:rsid w:val="00941A8B"/>
    <w:rsid w:val="00962B4B"/>
    <w:rsid w:val="009A2F41"/>
    <w:rsid w:val="009F3840"/>
    <w:rsid w:val="00A260AC"/>
    <w:rsid w:val="00A27FC3"/>
    <w:rsid w:val="00A64AD0"/>
    <w:rsid w:val="00A866A2"/>
    <w:rsid w:val="00A9414E"/>
    <w:rsid w:val="00AC71E1"/>
    <w:rsid w:val="00AF1CC5"/>
    <w:rsid w:val="00B412B0"/>
    <w:rsid w:val="00B437D8"/>
    <w:rsid w:val="00B45190"/>
    <w:rsid w:val="00B55CA8"/>
    <w:rsid w:val="00B9118D"/>
    <w:rsid w:val="00BA02B4"/>
    <w:rsid w:val="00BC1379"/>
    <w:rsid w:val="00BD0221"/>
    <w:rsid w:val="00C0337B"/>
    <w:rsid w:val="00C04FA1"/>
    <w:rsid w:val="00C10AC7"/>
    <w:rsid w:val="00C21F9D"/>
    <w:rsid w:val="00C41868"/>
    <w:rsid w:val="00C5363A"/>
    <w:rsid w:val="00C54B7B"/>
    <w:rsid w:val="00CA6BC6"/>
    <w:rsid w:val="00CC33B0"/>
    <w:rsid w:val="00CC59E6"/>
    <w:rsid w:val="00CD5D3F"/>
    <w:rsid w:val="00CE59B8"/>
    <w:rsid w:val="00CE740B"/>
    <w:rsid w:val="00D12427"/>
    <w:rsid w:val="00D50797"/>
    <w:rsid w:val="00D678A1"/>
    <w:rsid w:val="00D83E0F"/>
    <w:rsid w:val="00D84E34"/>
    <w:rsid w:val="00DC4072"/>
    <w:rsid w:val="00DD3CBA"/>
    <w:rsid w:val="00DE0637"/>
    <w:rsid w:val="00E43A8B"/>
    <w:rsid w:val="00E61BF2"/>
    <w:rsid w:val="00E75BA7"/>
    <w:rsid w:val="00E92059"/>
    <w:rsid w:val="00EB75C8"/>
    <w:rsid w:val="00EC7689"/>
    <w:rsid w:val="00F14513"/>
    <w:rsid w:val="00F4441F"/>
    <w:rsid w:val="00F52E31"/>
    <w:rsid w:val="00F725CE"/>
    <w:rsid w:val="00FC244C"/>
    <w:rsid w:val="00FD7D21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9C6469"/>
  <w15:docId w15:val="{AF132D7C-1436-4AA7-A13D-7E1E424E1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  <w:lang w:eastAsia="en-AU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table" w:styleId="TableGrid">
    <w:name w:val="Table Grid"/>
    <w:basedOn w:val="TableNormal"/>
    <w:rsid w:val="00015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1D427B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D42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creator>Julie Main &amp; Mary Witten, CS &amp; CE, La Trobe University</dc:creator>
  <cp:lastModifiedBy>MARITA FITZGERALD</cp:lastModifiedBy>
  <cp:revision>2</cp:revision>
  <cp:lastPrinted>2013-04-07T05:02:00Z</cp:lastPrinted>
  <dcterms:created xsi:type="dcterms:W3CDTF">2020-03-10T12:49:00Z</dcterms:created>
  <dcterms:modified xsi:type="dcterms:W3CDTF">2020-03-10T12:49:00Z</dcterms:modified>
</cp:coreProperties>
</file>